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135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616FFE67"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 xml:space="preserve">equations that seek to model the problem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5295384B" w14:textId="33618BBF" w:rsidR="00824A23"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r w:rsidR="004A3DE0">
        <w:t xml:space="preserve">  While no individual agent understands the ideal distribution across the environment, the aggregate of independent decisions enables analysts to extract sophisticated observations about the broader system.</w:t>
      </w:r>
    </w:p>
    <w:p w14:paraId="02027FC5" w14:textId="77777777" w:rsidR="00197E70" w:rsidRPr="00B24BBA" w:rsidRDefault="00197E70" w:rsidP="00824A23"/>
    <w:sectPr w:rsidR="00197E70" w:rsidRPr="00B24BBA"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248CC6" w14:textId="77777777" w:rsidR="00F13517" w:rsidRDefault="00F13517" w:rsidP="0082223F">
      <w:pPr>
        <w:spacing w:line="240" w:lineRule="auto"/>
      </w:pPr>
      <w:r>
        <w:separator/>
      </w:r>
    </w:p>
  </w:endnote>
  <w:endnote w:type="continuationSeparator" w:id="0">
    <w:p w14:paraId="3809B882" w14:textId="77777777" w:rsidR="00F13517" w:rsidRDefault="00F135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605086" w14:textId="77777777" w:rsidR="00F13517" w:rsidRDefault="00F13517" w:rsidP="0082223F">
      <w:pPr>
        <w:spacing w:line="240" w:lineRule="auto"/>
      </w:pPr>
      <w:r>
        <w:separator/>
      </w:r>
    </w:p>
  </w:footnote>
  <w:footnote w:type="continuationSeparator" w:id="0">
    <w:p w14:paraId="765B751F" w14:textId="77777777" w:rsidR="00F13517" w:rsidRDefault="00F135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921F2"/>
    <w:rsid w:val="000C6BFF"/>
    <w:rsid w:val="00134BF0"/>
    <w:rsid w:val="001518DF"/>
    <w:rsid w:val="00183597"/>
    <w:rsid w:val="00197E70"/>
    <w:rsid w:val="001B27C4"/>
    <w:rsid w:val="002806B7"/>
    <w:rsid w:val="00392738"/>
    <w:rsid w:val="003F4714"/>
    <w:rsid w:val="00401D65"/>
    <w:rsid w:val="004223E8"/>
    <w:rsid w:val="00424108"/>
    <w:rsid w:val="004A3DE0"/>
    <w:rsid w:val="004A784B"/>
    <w:rsid w:val="0059487A"/>
    <w:rsid w:val="005B7079"/>
    <w:rsid w:val="006D793E"/>
    <w:rsid w:val="00720735"/>
    <w:rsid w:val="0073677D"/>
    <w:rsid w:val="007C0149"/>
    <w:rsid w:val="008051E5"/>
    <w:rsid w:val="0082223F"/>
    <w:rsid w:val="00824A23"/>
    <w:rsid w:val="00877007"/>
    <w:rsid w:val="008B5129"/>
    <w:rsid w:val="009441E2"/>
    <w:rsid w:val="009A757D"/>
    <w:rsid w:val="00A10A53"/>
    <w:rsid w:val="00B13ADF"/>
    <w:rsid w:val="00B24BBA"/>
    <w:rsid w:val="00B83595"/>
    <w:rsid w:val="00C21DAD"/>
    <w:rsid w:val="00C54DC8"/>
    <w:rsid w:val="00C73692"/>
    <w:rsid w:val="00C76C93"/>
    <w:rsid w:val="00C93BB7"/>
    <w:rsid w:val="00CB25E9"/>
    <w:rsid w:val="00D0165E"/>
    <w:rsid w:val="00D65581"/>
    <w:rsid w:val="00D75C7B"/>
    <w:rsid w:val="00D8218E"/>
    <w:rsid w:val="00D85C7B"/>
    <w:rsid w:val="00D9683F"/>
    <w:rsid w:val="00DE2224"/>
    <w:rsid w:val="00E234E9"/>
    <w:rsid w:val="00E62889"/>
    <w:rsid w:val="00E7536F"/>
    <w:rsid w:val="00E82898"/>
    <w:rsid w:val="00ED3713"/>
    <w:rsid w:val="00F13517"/>
    <w:rsid w:val="00F64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s>
</file>

<file path=customXml/itemProps1.xml><?xml version="1.0" encoding="utf-8"?>
<ds:datastoreItem xmlns:ds="http://schemas.openxmlformats.org/officeDocument/2006/customXml" ds:itemID="{9CC584DC-6EBC-4156-AC1F-09DA5B89C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0</TotalTime>
  <Pages>3</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11-08T21:01:00Z</dcterms:modified>
</cp:coreProperties>
</file>